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  <w:bookmarkStart w:id="0" w:name="_GoBack"/>
      <w:bookmarkEnd w:id="0"/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Mekik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3010AC6B" w14:textId="2D28B6AA" w:rsidR="006C0770" w:rsidRDefault="00F778F6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FC3F24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="00546D45" w:rsidRPr="00546D45">
        <w:rPr>
          <w:rFonts w:ascii="Arial" w:hAnsi="Arial" w:cs="Arial"/>
          <w:sz w:val="24"/>
        </w:rPr>
        <w:t>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  <w:r w:rsidR="00A637C2">
        <w:rPr>
          <w:rFonts w:ascii="Arial" w:hAnsi="Arial" w:cs="Arial"/>
          <w:sz w:val="24"/>
        </w:rPr>
        <w:t xml:space="preserve"> </w:t>
      </w:r>
      <w:r w:rsidR="00A637C2">
        <w:rPr>
          <w:rFonts w:ascii="Arial" w:hAnsi="Arial" w:cs="Arial"/>
          <w:i/>
          <w:iCs/>
          <w:sz w:val="24"/>
        </w:rPr>
        <w:t>Acta Psychologica</w:t>
      </w:r>
      <w:r w:rsidR="00A637C2">
        <w:rPr>
          <w:rFonts w:ascii="Arial" w:hAnsi="Arial" w:cs="Arial"/>
          <w:sz w:val="24"/>
        </w:rPr>
        <w:t>.</w:t>
      </w:r>
    </w:p>
    <w:p w14:paraId="0DF4684F" w14:textId="74525C4A" w:rsidR="00583A19" w:rsidRDefault="00583A19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6AB6890" w14:textId="03E00749" w:rsidR="00583A19" w:rsidRPr="00583A19" w:rsidRDefault="00583A19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Obhi, S.S. (In Prep.)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9FD1BEF" w:rsidR="00544ED3" w:rsidRP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9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13472" w14:textId="77777777" w:rsidR="00990EE8" w:rsidRDefault="00990EE8" w:rsidP="00C7713F">
      <w:pPr>
        <w:spacing w:after="0" w:line="240" w:lineRule="auto"/>
      </w:pPr>
      <w:r>
        <w:separator/>
      </w:r>
    </w:p>
  </w:endnote>
  <w:endnote w:type="continuationSeparator" w:id="0">
    <w:p w14:paraId="521505DD" w14:textId="77777777" w:rsidR="00990EE8" w:rsidRDefault="00990EE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FA4B1" w14:textId="77777777" w:rsidR="00990EE8" w:rsidRDefault="00990EE8" w:rsidP="00C7713F">
      <w:pPr>
        <w:spacing w:after="0" w:line="240" w:lineRule="auto"/>
      </w:pPr>
      <w:r>
        <w:separator/>
      </w:r>
    </w:p>
  </w:footnote>
  <w:footnote w:type="continuationSeparator" w:id="0">
    <w:p w14:paraId="0E45B557" w14:textId="77777777" w:rsidR="00990EE8" w:rsidRDefault="00990EE8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76AEFDB2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583A19">
      <w:t>12-17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sf.io/bnh7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AEFCB6-D705-4BF3-8A8F-DB9EC4B37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5</Pages>
  <Words>1462</Words>
  <Characters>833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50</cp:revision>
  <cp:lastPrinted>2019-01-15T18:14:00Z</cp:lastPrinted>
  <dcterms:created xsi:type="dcterms:W3CDTF">2016-10-05T19:10:00Z</dcterms:created>
  <dcterms:modified xsi:type="dcterms:W3CDTF">2019-12-22T16:29:00Z</dcterms:modified>
</cp:coreProperties>
</file>